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2C9853E" w:rsidR="003D6D34" w:rsidRDefault="00D70AE7" w:rsidP="00943B1E">
      <w:pPr>
        <w:tabs>
          <w:tab w:val="left" w:pos="8235"/>
          <w:tab w:val="right" w:pos="9026"/>
        </w:tabs>
        <w:rPr>
          <w:rtl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2719104" behindDoc="0" locked="0" layoutInCell="1" allowOverlap="1" wp14:anchorId="68097CB4" wp14:editId="469922C9">
            <wp:simplePos x="0" y="0"/>
            <wp:positionH relativeFrom="page">
              <wp:align>left</wp:align>
            </wp:positionH>
            <wp:positionV relativeFrom="paragraph">
              <wp:posOffset>285750</wp:posOffset>
            </wp:positionV>
            <wp:extent cx="7503964" cy="2256790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03964" cy="2256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43B1E">
        <w:tab/>
      </w:r>
      <w:r w:rsidR="00943B1E">
        <w:tab/>
      </w:r>
    </w:p>
    <w:p w14:paraId="744B4C0A" w14:textId="52FDF8AE" w:rsidR="00EE490F" w:rsidRDefault="00BD58E4" w:rsidP="00EE490F">
      <w:pPr>
        <w:jc w:val="right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1152" behindDoc="0" locked="0" layoutInCell="1" allowOverlap="1" wp14:anchorId="5C70A4FD" wp14:editId="71C2FCAB">
                <wp:simplePos x="0" y="0"/>
                <wp:positionH relativeFrom="margin">
                  <wp:posOffset>-371475</wp:posOffset>
                </wp:positionH>
                <wp:positionV relativeFrom="paragraph">
                  <wp:posOffset>182245</wp:posOffset>
                </wp:positionV>
                <wp:extent cx="1035050" cy="62910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C42AD" w14:textId="27A492DD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B2A04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3</w:t>
                            </w:r>
                          </w:p>
                          <w:p w14:paraId="48B69980" w14:textId="77777777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C70A4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9.25pt;margin-top:14.35pt;width:81.5pt;height:49.55pt;z-index:25272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" filled="f" stroked="f" strokeweight=".5pt">
                <v:textbox>
                  <w:txbxContent>
                    <w:p w14:paraId="1F9C42AD" w14:textId="27A492DD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B2A04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3</w:t>
                      </w:r>
                    </w:p>
                    <w:p w14:paraId="48B69980" w14:textId="77777777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119F7" w14:textId="07669994" w:rsidR="00EE490F" w:rsidRDefault="00EE490F" w:rsidP="00EE490F">
      <w:pPr>
        <w:jc w:val="right"/>
      </w:pPr>
    </w:p>
    <w:p w14:paraId="303DD5CC" w14:textId="7A38F478" w:rsidR="00EE490F" w:rsidRDefault="00EE490F" w:rsidP="00EE490F">
      <w:pPr>
        <w:jc w:val="right"/>
      </w:pPr>
    </w:p>
    <w:p w14:paraId="4F3FCE5F" w14:textId="7DA08708" w:rsidR="00EE490F" w:rsidRDefault="00BD58E4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29FB62F6" wp14:editId="2CD86B01">
                <wp:simplePos x="0" y="0"/>
                <wp:positionH relativeFrom="margin">
                  <wp:posOffset>762000</wp:posOffset>
                </wp:positionH>
                <wp:positionV relativeFrom="paragraph">
                  <wp:posOffset>78105</wp:posOffset>
                </wp:positionV>
                <wp:extent cx="3388360" cy="1152525"/>
                <wp:effectExtent l="0" t="0" r="0" b="0"/>
                <wp:wrapNone/>
                <wp:docPr id="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8360" cy="115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D04B4E" w14:textId="77777777" w:rsidR="00BD58E4" w:rsidRPr="006F4DD7" w:rsidRDefault="00BD58E4" w:rsidP="00BD58E4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F4DD7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Program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9FB62F6" id="مربع نص 3" o:spid="_x0000_s1027" type="#_x0000_t202" style="position:absolute;left:0;text-align:left;margin-left:60pt;margin-top:6.15pt;width:266.8pt;height:90.7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" filled="f" stroked="f" strokeweight=".5pt">
                <v:textbox>
                  <w:txbxContent>
                    <w:p w14:paraId="48D04B4E" w14:textId="77777777" w:rsidR="00BD58E4" w:rsidRPr="006F4DD7" w:rsidRDefault="00BD58E4" w:rsidP="00BD58E4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F4DD7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Program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DCF57E" w14:textId="1D8D2F16" w:rsidR="00EE490F" w:rsidRDefault="00EE490F" w:rsidP="00EE490F">
      <w:pPr>
        <w:jc w:val="right"/>
      </w:pPr>
    </w:p>
    <w:p w14:paraId="00C2BA98" w14:textId="545B47EF" w:rsidR="00EE490F" w:rsidRDefault="00EE490F" w:rsidP="00EE490F">
      <w:pPr>
        <w:jc w:val="right"/>
      </w:pPr>
    </w:p>
    <w:p w14:paraId="497D0833" w14:textId="34AAC444" w:rsidR="00EE490F" w:rsidRDefault="00EE490F" w:rsidP="00EE490F">
      <w:pPr>
        <w:jc w:val="right"/>
        <w:rPr>
          <w:rtl/>
        </w:rPr>
      </w:pPr>
    </w:p>
    <w:p w14:paraId="1C13CD25" w14:textId="222CD3B6" w:rsidR="00BD58E4" w:rsidRDefault="00BD58E4" w:rsidP="00D042C3">
      <w:pPr>
        <w:jc w:val="center"/>
        <w:rPr>
          <w:rtl/>
        </w:rPr>
      </w:pPr>
    </w:p>
    <w:p w14:paraId="1C1C5331" w14:textId="77777777" w:rsidR="00BD58E4" w:rsidRDefault="00BD58E4" w:rsidP="006F4DD7">
      <w:pPr>
        <w:jc w:val="center"/>
      </w:pPr>
    </w:p>
    <w:p w14:paraId="37A90E0B" w14:textId="76C4580B" w:rsidR="00761B28" w:rsidRDefault="00761B28" w:rsidP="000B279B">
      <w:pPr>
        <w:pStyle w:val="BasicParagraph"/>
        <w:spacing w:line="360" w:lineRule="auto"/>
        <w:rPr>
          <w:rStyle w:val="a5"/>
          <w:rFonts w:ascii="DIN NEXT™ ARABIC REGULAR" w:hAnsi="DIN NEXT™ ARABIC REGULAR" w:cs="DIN NEXT™ ARABIC REGULAR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A7C11" w:rsidRPr="00BB15BF" w14:paraId="03FAFB0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B279B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: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BB15BF" w14:paraId="0D28CFB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as per Saudi university ranking)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</w:t>
                </w:r>
                <w:r w:rsidRPr="00201859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Style w:val="ab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BB15BF" w14:paraId="380A776A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39F2751C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2EDBBF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638EB77F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4555D79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BB15BF" w:rsidRDefault="00AA7C11" w:rsidP="00AA7C11">
            <w:pPr>
              <w:spacing w:line="276" w:lineRule="auto"/>
              <w:jc w:val="both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Specifica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 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New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             </w:t>
            </w:r>
            <w:r>
              <w:t xml:space="preserve">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updated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* 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BB15BF" w14:paraId="1D9A209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DA0FF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Last Review Date</w:t>
            </w: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</w:tbl>
    <w:p w14:paraId="232DD6BA" w14:textId="1680F267" w:rsidR="00761B28" w:rsidRDefault="00AA7C11" w:rsidP="00AA7C11">
      <w:pPr>
        <w:pStyle w:val="BasicParagraph"/>
        <w:spacing w:line="360" w:lineRule="auto"/>
        <w:rPr>
          <w:rStyle w:val="a5"/>
          <w:rFonts w:ascii="DIN NEXT™ ARABIC BOLD" w:hAnsi="DIN NEXT™ ARABIC BOLD" w:cs="DIN NEXT™ ARABIC BOLD"/>
          <w:color w:val="4C3D8E"/>
        </w:rPr>
      </w:pPr>
      <w:r>
        <w:rPr>
          <w:rFonts w:ascii="DIN NEXT™ ARABIC BOLD" w:hAnsi="DIN NEXT™ ARABIC BOLD" w:cs="DIN NEXT™ ARABIC BOLD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7FECDE3" id="Text Box 2" o:spid="_x0000_s1028" type="#_x0000_t202" style="position:absolute;left:0;text-align:left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6C1ECC5B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" fillcolor="#f49f51" stroked="f" strokeweight="1pt"/>
            </w:pict>
          </mc:Fallback>
        </mc:AlternateContent>
      </w:r>
    </w:p>
    <w:p w14:paraId="35841DF0" w14:textId="15CF1F96" w:rsidR="00AA7C11" w:rsidRDefault="00AA7C11" w:rsidP="00943B1E">
      <w:pPr>
        <w:pStyle w:val="BasicParagraph"/>
        <w:spacing w:line="360" w:lineRule="auto"/>
        <w:jc w:val="right"/>
        <w:rPr>
          <w:rStyle w:val="a5"/>
          <w:rFonts w:ascii="DIN NEXT™ ARABIC BOLD" w:hAnsi="DIN NEXT™ ARABIC BOLD" w:cs="DIN NEXT™ ARABIC BOLD"/>
          <w:color w:val="4C3D8E"/>
        </w:rPr>
      </w:pPr>
    </w:p>
    <w:p w14:paraId="45FB78E9" w14:textId="607F1BD7" w:rsidR="00AA7C11" w:rsidRDefault="00AA7C11" w:rsidP="00943B1E">
      <w:pPr>
        <w:pStyle w:val="BasicParagraph"/>
        <w:spacing w:line="360" w:lineRule="auto"/>
        <w:jc w:val="right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075BF04F" w14:textId="464304C1" w:rsidR="00AA7C11" w:rsidRDefault="00AA7C11" w:rsidP="00943B1E">
      <w:pPr>
        <w:pStyle w:val="BasicParagraph"/>
        <w:spacing w:line="360" w:lineRule="auto"/>
        <w:jc w:val="right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141A3802" w14:textId="1323C515" w:rsidR="00AA7C11" w:rsidRDefault="00AA7C11" w:rsidP="00943B1E">
      <w:pPr>
        <w:pStyle w:val="BasicParagraph"/>
        <w:spacing w:line="360" w:lineRule="auto"/>
        <w:jc w:val="right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5E4C7EDC" w14:textId="77777777" w:rsidR="00AA7C11" w:rsidRDefault="00AA7C11" w:rsidP="00943B1E">
      <w:pPr>
        <w:pStyle w:val="BasicParagraph"/>
        <w:spacing w:line="360" w:lineRule="auto"/>
        <w:jc w:val="right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3B7B386F" w14:textId="4C399BB7" w:rsidR="00761B28" w:rsidRDefault="00761B28" w:rsidP="004C5EBA">
      <w:pPr>
        <w:pStyle w:val="BasicParagraph"/>
        <w:spacing w:line="360" w:lineRule="auto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00CC8C62" w14:textId="56A9D14C" w:rsidR="004C5EBA" w:rsidRPr="004C5EBA" w:rsidRDefault="00DF292A" w:rsidP="00DF292A">
      <w:pPr>
        <w:pStyle w:val="BasicParagraph"/>
        <w:bidi w:val="0"/>
        <w:spacing w:line="360" w:lineRule="auto"/>
        <w:rPr>
          <w:rStyle w:val="a5"/>
          <w:rFonts w:ascii="DIN NEXT™ ARABIC BOLD" w:hAnsi="DIN NEXT™ ARABIC BOLD" w:cs="DIN NEXT™ ARABIC BOLD"/>
          <w:color w:val="4C3D8E"/>
          <w:rtl/>
        </w:rPr>
      </w:pPr>
      <w:r w:rsidRPr="00DF292A">
        <w:rPr>
          <w:rStyle w:val="a5"/>
          <w:rFonts w:ascii="DIN NEXT™ ARABIC BOLD" w:hAnsi="DIN NEXT™ ARABIC BOLD" w:cs="DIN NEXT™ ARABIC BOLD"/>
          <w:color w:val="4C3D8E"/>
        </w:rPr>
        <w:t>Content</w:t>
      </w:r>
      <w:r>
        <w:rPr>
          <w:rStyle w:val="a5"/>
          <w:rFonts w:ascii="DIN NEXT™ ARABIC BOLD" w:hAnsi="DIN NEXT™ ARABIC BOLD" w:cs="DIN NEXT™ ARABIC BOLD"/>
          <w:color w:val="4C3D8E"/>
        </w:rPr>
        <w:t>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9"/>
        <w:gridCol w:w="1487"/>
      </w:tblGrid>
      <w:tr w:rsidR="002D35DE" w:rsidRPr="00F039E0" w14:paraId="3CE94781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73435C18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1943C3A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F039E0" w14:paraId="14F5C896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A599FC7" w:rsidR="002D35DE" w:rsidRPr="00AA7C11" w:rsidRDefault="00E068EA" w:rsidP="00DF292A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instrText xml:space="preserve"> REF _Ref11568752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A. Program Identification and General Information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32A3EB32" w:rsidR="002D35DE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3</w:t>
            </w:r>
          </w:p>
        </w:tc>
      </w:tr>
      <w:tr w:rsidR="008C536B" w:rsidRPr="00F039E0" w14:paraId="439E4E7F" w14:textId="77777777" w:rsidTr="00DB2A04">
        <w:trPr>
          <w:trHeight w:val="457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CD1EC" w14:textId="062F6BA6" w:rsidR="008C536B" w:rsidRPr="00AA7C11" w:rsidRDefault="00254ADF" w:rsidP="00DB2A04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2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B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Mission, Objectives, and Program </w:t>
            </w:r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Learning Outcomes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B111" w14:textId="77777777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</w:p>
          <w:p w14:paraId="50AE23C0" w14:textId="27A34C10" w:rsidR="008C536B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4</w:t>
            </w:r>
          </w:p>
        </w:tc>
      </w:tr>
      <w:tr w:rsidR="00E357E8" w:rsidRPr="00F039E0" w14:paraId="4F4333BF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5382A60C" w:rsidR="00E357E8" w:rsidRPr="00AA7C11" w:rsidRDefault="00254ADF" w:rsidP="00DB2A04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C. </w:t>
            </w:r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Curriculum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2B97F" w14:textId="7DA0B37C" w:rsidR="00DB2A04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5</w:t>
            </w:r>
          </w:p>
        </w:tc>
      </w:tr>
      <w:tr w:rsidR="00E357E8" w:rsidRPr="00F039E0" w14:paraId="66F64C58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2090FE0C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7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br w:type="pag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D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Student Admission </w:t>
            </w:r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nd Suppor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B22E8" w14:textId="6CBAE455" w:rsidR="00DB2A04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7</w:t>
            </w:r>
          </w:p>
          <w:p w14:paraId="099CFF2E" w14:textId="6FEFF23B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330DA1F9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2E305C86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E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Faculty and Administrative </w:t>
            </w:r>
            <w:proofErr w:type="spellStart"/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Staf</w:t>
            </w:r>
            <w:proofErr w:type="spellEnd"/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C7AC6" w14:textId="091AB5BB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8</w:t>
            </w:r>
          </w:p>
          <w:p w14:paraId="34A82E86" w14:textId="65684C80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6375B34D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637BED4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8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F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Learning Resources, Facilities, and </w:t>
            </w:r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Equipmen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69390D81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9</w:t>
            </w:r>
          </w:p>
        </w:tc>
      </w:tr>
      <w:tr w:rsidR="00E357E8" w:rsidRPr="0025417B" w14:paraId="5A2BA3FB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6C87BC" w14:textId="2E157D8A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3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G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Program Quality </w:t>
            </w:r>
            <w:r w:rsidR="00334BB2" w:rsidRPr="00AA7C11">
              <w:rPr>
                <w:rStyle w:val="a5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ssuranc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00D51" w14:textId="188E13EE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0</w:t>
            </w:r>
          </w:p>
        </w:tc>
      </w:tr>
      <w:tr w:rsidR="00E357E8" w:rsidRPr="00F039E0" w14:paraId="04BC7975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1D66E35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9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H. Specification Approval Dat</w:t>
            </w:r>
            <w:r w:rsidR="00C85B6C">
              <w:rPr>
                <w:rFonts w:ascii="DIN NEXT™ ARABIC LIGHT" w:hAnsi="DIN NEXT™ ARABIC LIGHT" w:cs="DIN NEXT™ ARABIC LIGHT"/>
                <w:sz w:val="26"/>
                <w:szCs w:val="26"/>
              </w:rPr>
              <w:t>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734E9DD0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1</w:t>
            </w:r>
          </w:p>
        </w:tc>
      </w:tr>
    </w:tbl>
    <w:p w14:paraId="3ED2E568" w14:textId="17E5CD35" w:rsidR="00131282" w:rsidRDefault="00131282" w:rsidP="009E5D79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01C676E0" w14:textId="60F7CED5" w:rsidR="00B76ED8" w:rsidRDefault="00B76ED8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DC6BEBD" w14:textId="77777777" w:rsidR="00917826" w:rsidRPr="00917826" w:rsidRDefault="00917826">
      <w:pPr>
        <w:rPr>
          <w:rStyle w:val="a5"/>
          <w:rFonts w:ascii="DIN NEXT™ ARABIC BOLD" w:hAnsi="DIN NEXT™ ARABIC BOLD" w:cs="DIN NEXT™ ARABIC BOLD"/>
          <w:color w:val="4C3D8E"/>
          <w:sz w:val="12"/>
          <w:szCs w:val="12"/>
          <w:lang w:bidi="ar-YE"/>
        </w:rPr>
      </w:pPr>
    </w:p>
    <w:p w14:paraId="31A16AAD" w14:textId="1255723C" w:rsidR="005031B0" w:rsidRPr="00F9176E" w:rsidRDefault="009E5D79" w:rsidP="008365AE">
      <w:pPr>
        <w:pStyle w:val="1"/>
        <w:spacing w:after="240" w:line="276" w:lineRule="auto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87522"/>
      <w:r w:rsidRPr="009E5D7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. Program Identification and General Information</w:t>
      </w:r>
      <w:bookmarkEnd w:id="1"/>
    </w:p>
    <w:tbl>
      <w:tblPr>
        <w:tblStyle w:val="GridTable4-Accent11"/>
        <w:tblW w:w="909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42"/>
        <w:gridCol w:w="2151"/>
        <w:gridCol w:w="14"/>
        <w:gridCol w:w="2791"/>
      </w:tblGrid>
      <w:tr w:rsidR="003A4ABD" w:rsidRPr="00293830" w14:paraId="6D18CFEC" w14:textId="77777777" w:rsidTr="009C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293830" w:rsidRDefault="00D93D94">
            <w:pPr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  <w:rtl/>
              </w:rPr>
            </w:pP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1. 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Program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’s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Main 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Location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:</w:t>
            </w:r>
          </w:p>
        </w:tc>
      </w:tr>
      <w:tr w:rsidR="003A4ABD" w:rsidRPr="00293830" w14:paraId="4847EBD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314E1FD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232E74EA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3A4ABD" w:rsidRPr="00293830" w14:paraId="6FD23F4F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A3008E7" w14:textId="59536DF0" w:rsidR="003A4ABD" w:rsidRPr="00293830" w:rsidRDefault="0021721A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2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Branches Offering the Program</w:t>
            </w:r>
            <w:r w:rsidR="001223EF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 (if any)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:</w:t>
            </w:r>
          </w:p>
        </w:tc>
      </w:tr>
      <w:tr w:rsidR="003A4ABD" w:rsidRPr="00293830" w14:paraId="50EDE289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6FD3BF25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293830" w14:paraId="35E8A336" w14:textId="77777777" w:rsidTr="009C3F20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1188D11" w14:textId="193133CC" w:rsidR="003A4ABD" w:rsidRPr="00991FF0" w:rsidRDefault="0021721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3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. Partnerships with </w:t>
            </w:r>
            <w:r w:rsidR="00904A5E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other parties  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(if any) and the nature of each:</w:t>
            </w:r>
          </w:p>
        </w:tc>
      </w:tr>
      <w:tr w:rsidR="003A4ABD" w:rsidRPr="00293830" w14:paraId="70E7D9A0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38CA26E2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3E4284E4" w14:textId="77777777" w:rsidR="003A4ABD" w:rsidRPr="00991FF0" w:rsidRDefault="003A4ABD" w:rsidP="00991FF0">
            <w:pPr>
              <w:shd w:val="clear" w:color="auto" w:fill="F2F2F2" w:themeFill="background1" w:themeFillShade="F2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8F10209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12BF6E7C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7B4149F6" w14:textId="33C9D197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4. Professions/jobs for which students are qualified</w:t>
            </w:r>
          </w:p>
        </w:tc>
      </w:tr>
      <w:tr w:rsidR="00515908" w:rsidRPr="00293830" w14:paraId="3C8E3FDD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54FE584C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2A857FC8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E032A96" w14:textId="3E52D8F5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</w:pPr>
            <w:bookmarkStart w:id="2" w:name="_Hlk511560069"/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5</w:t>
            </w:r>
            <w:r w:rsidR="00515908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Relevant occupational/ Professional sectors:</w:t>
            </w:r>
          </w:p>
        </w:tc>
      </w:tr>
      <w:tr w:rsidR="00515908" w:rsidRPr="00293830" w14:paraId="0DA85845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1C0BD99F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0254D587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E83D37A" w14:textId="44906243" w:rsidR="00515908" w:rsidRPr="00293830" w:rsidRDefault="00515908" w:rsidP="00515908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6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. Major Tracks/Pathways (if any):</w:t>
            </w:r>
          </w:p>
        </w:tc>
      </w:tr>
      <w:tr w:rsidR="00515908" w:rsidRPr="00293830" w14:paraId="46FBF332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D9D9D9" w:themeFill="background1" w:themeFillShade="D9"/>
            <w:vAlign w:val="center"/>
          </w:tcPr>
          <w:p w14:paraId="0B90463B" w14:textId="55D84625" w:rsidR="00515908" w:rsidRPr="00D93D94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Major track/pathway</w:t>
            </w:r>
          </w:p>
        </w:tc>
        <w:tc>
          <w:tcPr>
            <w:tcW w:w="2151" w:type="dxa"/>
            <w:gridSpan w:val="2"/>
            <w:shd w:val="clear" w:color="auto" w:fill="D9D9D9" w:themeFill="background1" w:themeFillShade="D9"/>
            <w:vAlign w:val="center"/>
          </w:tcPr>
          <w:p w14:paraId="4886F4BB" w14:textId="77777777" w:rsidR="00515908" w:rsidRPr="00D93D94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D93D94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>Credit hours</w:t>
            </w:r>
          </w:p>
          <w:p w14:paraId="77F7F9D9" w14:textId="7C677AA1" w:rsidR="00515908" w:rsidRPr="00293830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)</w:t>
            </w:r>
          </w:p>
        </w:tc>
        <w:tc>
          <w:tcPr>
            <w:tcW w:w="2770" w:type="dxa"/>
            <w:shd w:val="clear" w:color="auto" w:fill="D9D9D9" w:themeFill="background1" w:themeFillShade="D9"/>
            <w:vAlign w:val="center"/>
          </w:tcPr>
          <w:p w14:paraId="486F5352" w14:textId="54A454CD" w:rsidR="00D83E73" w:rsidRPr="00E100B7" w:rsidRDefault="00F30A2A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3" w:author="Ashwag S. shdaiyd" w:date="2022-10-23T08:36:00Z"/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 xml:space="preserve">Professions/jobs </w:t>
            </w:r>
          </w:p>
          <w:p w14:paraId="470286D8" w14:textId="7EE8EA3E" w:rsidR="00515908" w:rsidRPr="00246B98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</w:t>
            </w:r>
            <w:r w:rsidRPr="00246B98"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  <w:lang w:bidi="ar-EG"/>
              </w:rPr>
              <w:t>)</w:t>
            </w:r>
          </w:p>
        </w:tc>
      </w:tr>
      <w:tr w:rsidR="00515908" w:rsidRPr="00293830" w14:paraId="3B15D1AA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2430CC" w:rsidRDefault="00515908" w:rsidP="00515908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22ED796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2430CC" w:rsidRDefault="00515908" w:rsidP="00515908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3CE9B4B9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2430CC" w:rsidRDefault="00515908" w:rsidP="00515908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48DCAA3A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6CC6EF7A" w14:textId="77777777" w:rsidR="00515908" w:rsidRPr="002430CC" w:rsidRDefault="00515908" w:rsidP="00515908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81765C5" w14:textId="77777777" w:rsidTr="009C3F20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47B451E" w14:textId="71AE1ECE" w:rsidR="00515908" w:rsidRPr="00E100B7" w:rsidRDefault="00515908" w:rsidP="004E2806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7. Exit Points/Awarded Degree (if any):</w:t>
            </w:r>
          </w:p>
        </w:tc>
      </w:tr>
      <w:tr w:rsidR="00515908" w:rsidRPr="00293830" w14:paraId="6D38598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D9D9D9" w:themeFill="background1" w:themeFillShade="D9"/>
            <w:vAlign w:val="center"/>
          </w:tcPr>
          <w:p w14:paraId="54A7F02F" w14:textId="19FB6904" w:rsidR="00515908" w:rsidRPr="00E100B7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exit points/awarded degree</w:t>
            </w:r>
          </w:p>
        </w:tc>
        <w:tc>
          <w:tcPr>
            <w:tcW w:w="2784" w:type="dxa"/>
            <w:gridSpan w:val="2"/>
            <w:shd w:val="clear" w:color="auto" w:fill="D9D9D9" w:themeFill="background1" w:themeFillShade="D9"/>
            <w:vAlign w:val="center"/>
          </w:tcPr>
          <w:p w14:paraId="49B62F10" w14:textId="6267E645" w:rsidR="00515908" w:rsidRPr="00E100B7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  <w:t>Credit hours</w:t>
            </w:r>
          </w:p>
        </w:tc>
      </w:tr>
      <w:tr w:rsidR="00515908" w:rsidRPr="00293830" w14:paraId="1BF0E343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293830" w:rsidRDefault="00515908" w:rsidP="00515908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6F48781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293830" w:rsidRDefault="00515908" w:rsidP="00515908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4ACAA3C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293830" w:rsidRDefault="00515908" w:rsidP="00515908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4E2806" w:rsidRPr="00293830" w14:paraId="0388EEDA" w14:textId="77777777" w:rsidTr="00991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DEBAD30" w14:textId="77777777" w:rsidR="004E2806" w:rsidRDefault="000473F6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8</w:t>
            </w:r>
            <w:r w:rsidR="00DB2A0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 xml:space="preserve">. </w:t>
            </w:r>
            <w:r w:rsidR="004E2806"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Total credit hours: (…………….)</w:t>
            </w:r>
          </w:p>
          <w:p w14:paraId="720D4E7C" w14:textId="34391BC9" w:rsidR="00DB2A04" w:rsidRPr="00E100B7" w:rsidRDefault="00DB2A04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</w:p>
        </w:tc>
      </w:tr>
      <w:bookmarkEnd w:id="2"/>
    </w:tbl>
    <w:p w14:paraId="71D30D18" w14:textId="77777777" w:rsidR="00B76ED8" w:rsidRDefault="00B76ED8">
      <w:pPr>
        <w:rPr>
          <w:rStyle w:val="a5"/>
          <w:rFonts w:ascii="DIN NEXT™ ARABIC BOLD" w:hAnsi="DIN NEXT™ ARABIC BOLD" w:cs="DIN NEXT™ ARABIC BOLD"/>
          <w:color w:val="52B5C2"/>
          <w:sz w:val="32"/>
          <w:szCs w:val="32"/>
          <w:rtl/>
        </w:rPr>
      </w:pPr>
      <w:r>
        <w:rPr>
          <w:rStyle w:val="a5"/>
          <w:rFonts w:ascii="DIN NEXT™ ARABIC BOLD" w:hAnsi="DIN NEXT™ ARABIC BOLD" w:cs="DIN NEXT™ ARABIC BOLD"/>
          <w:color w:val="52B5C2"/>
          <w:sz w:val="32"/>
          <w:szCs w:val="32"/>
          <w:lang w:bidi="ar-YE"/>
        </w:rPr>
        <w:lastRenderedPageBreak/>
        <w:br w:type="page"/>
      </w:r>
    </w:p>
    <w:p w14:paraId="5A257DCE" w14:textId="77777777" w:rsidR="00917826" w:rsidRPr="00917826" w:rsidRDefault="00917826" w:rsidP="001223EF">
      <w:pPr>
        <w:pStyle w:val="1"/>
        <w:spacing w:after="240" w:line="276" w:lineRule="auto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  <w:bookmarkStart w:id="4" w:name="_Ref115687724"/>
    </w:p>
    <w:p w14:paraId="4FFE1B35" w14:textId="35C8244D" w:rsidR="00170319" w:rsidRPr="00F9176E" w:rsidRDefault="007567CB" w:rsidP="001223EF">
      <w:pPr>
        <w:pStyle w:val="1"/>
        <w:spacing w:after="240" w:line="276" w:lineRule="auto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567CB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B. Mission, </w:t>
      </w:r>
      <w:r w:rsidR="001223EF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Objectives</w:t>
      </w:r>
      <w:r w:rsidRPr="007567CB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, and </w:t>
      </w:r>
      <w:r w:rsidR="001223EF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Program </w:t>
      </w:r>
      <w:r w:rsidRPr="007567CB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Outcomes</w:t>
      </w:r>
      <w:bookmarkEnd w:id="4"/>
    </w:p>
    <w:tbl>
      <w:tblPr>
        <w:tblStyle w:val="a7"/>
        <w:tblW w:w="9089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91"/>
        <w:gridCol w:w="14"/>
        <w:gridCol w:w="8284"/>
      </w:tblGrid>
      <w:tr w:rsidR="00293830" w:rsidRPr="00293830" w14:paraId="7F6D20F2" w14:textId="77777777" w:rsidTr="002F1429">
        <w:trPr>
          <w:trHeight w:val="465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292EB1F1" w14:textId="73527CB5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1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293830" w:rsidRPr="00293830" w14:paraId="6CA5DCB1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293830" w:rsidRDefault="00293830" w:rsidP="002F1429">
            <w:pPr>
              <w:pStyle w:val="a6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489F6D2E" w14:textId="77777777" w:rsidR="00293830" w:rsidRPr="00293830" w:rsidRDefault="00293830" w:rsidP="002F1429">
            <w:pPr>
              <w:pStyle w:val="a6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272C6184" w14:textId="77777777" w:rsidR="00293830" w:rsidRPr="00293830" w:rsidRDefault="00293830" w:rsidP="002F1429">
            <w:pPr>
              <w:pStyle w:val="a6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3A4DC479" w14:textId="77777777" w:rsidTr="002F1429">
        <w:trPr>
          <w:trHeight w:val="484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210670A" w14:textId="623DA682" w:rsidR="00293830" w:rsidRPr="00293830" w:rsidRDefault="0021721A" w:rsidP="001223EF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2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 xml:space="preserve">. Program </w:t>
            </w:r>
            <w:r w:rsidR="001223EF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Objectives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293830" w:rsidRPr="00293830" w14:paraId="277E647C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293830" w14:paraId="0BEA8811" w14:textId="77777777" w:rsidTr="002F1429">
        <w:trPr>
          <w:trHeight w:val="492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6E1B506" w14:textId="5836B9DB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3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.</w:t>
            </w:r>
            <w:r w:rsid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Program 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L</w:t>
            </w:r>
            <w:r w:rsidR="00C12822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earning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Outcomes*</w:t>
            </w:r>
          </w:p>
        </w:tc>
      </w:tr>
      <w:tr w:rsidR="00293830" w:rsidRPr="00293830" w14:paraId="2BCA6C86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3F72A255" w14:textId="4E937CD9" w:rsidR="00293830" w:rsidRPr="00293830" w:rsidRDefault="007567CB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Knowledge and Understanding</w:t>
            </w:r>
          </w:p>
        </w:tc>
      </w:tr>
      <w:tr w:rsidR="007567CB" w:rsidRPr="00293830" w14:paraId="2827A3D7" w14:textId="77777777" w:rsidTr="002F1429">
        <w:trPr>
          <w:trHeight w:val="292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1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313B8191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2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4B7E3E6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3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F4087DA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4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B83E169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...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293830" w:rsidRPr="00293830" w14:paraId="3BF36158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1D6B644B" w14:textId="0E90CBAC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Skills</w:t>
            </w:r>
          </w:p>
        </w:tc>
      </w:tr>
      <w:tr w:rsidR="00656D60" w:rsidRPr="00293830" w14:paraId="4BF8C8AC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4362FA4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16B57CD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78E57B62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C1471C8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539F477C" w14:textId="77777777" w:rsidTr="002F1429">
        <w:trPr>
          <w:trHeight w:val="402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275DC6C5" w14:textId="4F2155B9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  <w:rtl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Values, Autonomy, and Responsibility</w:t>
            </w:r>
          </w:p>
        </w:tc>
      </w:tr>
      <w:tr w:rsidR="00656D60" w:rsidRPr="00293830" w14:paraId="14EE3E9E" w14:textId="77777777" w:rsidTr="002F1429">
        <w:trPr>
          <w:trHeight w:val="164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0E6CB33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E0D9AAE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859D0CD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49B539E1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</w:tbl>
    <w:p w14:paraId="2A1F1EF7" w14:textId="1EF0C0C0" w:rsidR="003A4ABD" w:rsidRPr="00656D60" w:rsidRDefault="00656D6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each track </w:t>
      </w:r>
      <w:r w:rsidR="00887A3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r</w:t>
      </w:r>
      <w:r w:rsidR="00887A37"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exit Point (if any)</w:t>
      </w:r>
    </w:p>
    <w:p w14:paraId="1A185CCF" w14:textId="77777777" w:rsidR="00B76ED8" w:rsidRDefault="00B76ED8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917826" w:rsidRDefault="00917826" w:rsidP="00561051">
      <w:pPr>
        <w:pStyle w:val="1"/>
        <w:spacing w:before="0" w:line="276" w:lineRule="auto"/>
        <w:rPr>
          <w:rStyle w:val="a5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0251B595" w:rsidR="00F758E9" w:rsidRDefault="00F758E9" w:rsidP="00561051">
      <w:pPr>
        <w:pStyle w:val="1"/>
        <w:spacing w:before="0" w:line="276" w:lineRule="auto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urriculum</w:t>
      </w:r>
      <w:bookmarkEnd w:id="5"/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6FF568D6" w14:textId="296F3A81" w:rsidR="003A4ABD" w:rsidRPr="00C65C28" w:rsidRDefault="00F758E9" w:rsidP="00AD6A40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1584"/>
        <w:gridCol w:w="1350"/>
        <w:gridCol w:w="1440"/>
        <w:gridCol w:w="1485"/>
      </w:tblGrid>
      <w:tr w:rsidR="003E5935" w:rsidRPr="00256F95" w14:paraId="02E78BD4" w14:textId="77777777" w:rsidTr="003E5935">
        <w:trPr>
          <w:tblCellSpacing w:w="7" w:type="dxa"/>
          <w:jc w:val="center"/>
        </w:trPr>
        <w:tc>
          <w:tcPr>
            <w:tcW w:w="3162" w:type="dxa"/>
            <w:shd w:val="clear" w:color="auto" w:fill="4C3D8E"/>
            <w:vAlign w:val="center"/>
          </w:tcPr>
          <w:p w14:paraId="38ABC93F" w14:textId="01DAD5D2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570" w:type="dxa"/>
            <w:shd w:val="clear" w:color="auto" w:fill="4C3D8E"/>
            <w:vAlign w:val="center"/>
          </w:tcPr>
          <w:p w14:paraId="31543CB2" w14:textId="765C9BE0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336" w:type="dxa"/>
            <w:shd w:val="clear" w:color="auto" w:fill="4C3D8E"/>
            <w:vAlign w:val="center"/>
          </w:tcPr>
          <w:p w14:paraId="07A94518" w14:textId="57003C34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4339138F" w14:textId="77777777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464" w:type="dxa"/>
            <w:shd w:val="clear" w:color="auto" w:fill="4C3D8E"/>
            <w:vAlign w:val="center"/>
          </w:tcPr>
          <w:p w14:paraId="53B286BB" w14:textId="09FFFAA3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256F95" w14:paraId="2EEFFD1F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Institution Requirements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FF5041C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54F259D0" w14:textId="1255BD4F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28370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ollege Requirements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2FCDBF97" w14:textId="4F6A937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5B80E5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</w:tcPr>
          <w:p w14:paraId="42E69C03" w14:textId="2AB96B1D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0149231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Program Requirements</w:t>
            </w:r>
          </w:p>
        </w:tc>
        <w:tc>
          <w:tcPr>
            <w:tcW w:w="1570" w:type="dxa"/>
            <w:shd w:val="clear" w:color="auto" w:fill="F2F2F2" w:themeFill="background1" w:themeFillShade="F2"/>
          </w:tcPr>
          <w:p w14:paraId="2326D7E2" w14:textId="3E38912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5131420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0804A024" w14:textId="6FB847DB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E6EE509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apstone Course/Project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EDE41A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Field Training</w:t>
            </w:r>
            <w:r w:rsidR="003E5935"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/ Internship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FDDE3B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Residency year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1D3E8E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 xml:space="preserve">Others 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256F95" w:rsidRPr="00256F95" w14:paraId="517F955B" w14:textId="77777777" w:rsidTr="00917826">
        <w:trPr>
          <w:trHeight w:val="456"/>
          <w:tblCellSpacing w:w="7" w:type="dxa"/>
          <w:jc w:val="center"/>
        </w:trPr>
        <w:tc>
          <w:tcPr>
            <w:tcW w:w="4746" w:type="dxa"/>
            <w:gridSpan w:val="2"/>
            <w:shd w:val="clear" w:color="auto" w:fill="4C3D8E"/>
            <w:vAlign w:val="center"/>
          </w:tcPr>
          <w:p w14:paraId="7999D8FA" w14:textId="34C44E36" w:rsidR="00256F95" w:rsidRPr="00E02D40" w:rsidRDefault="00707DB8" w:rsidP="00707DB8">
            <w:pPr>
              <w:bidi/>
              <w:spacing w:after="100" w:afterAutospacing="1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</w:pPr>
            <w:r w:rsidRPr="00707DB8"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  <w:t>Total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5944E262" w14:textId="46817993" w:rsidR="003A4ABD" w:rsidRPr="00512A54" w:rsidRDefault="00707DB8" w:rsidP="00561051">
      <w:pPr>
        <w:spacing w:line="240" w:lineRule="auto"/>
        <w:ind w:right="43"/>
        <w:jc w:val="lowKashida"/>
        <w:rPr>
          <w:rStyle w:val="a5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</w:rPr>
        <w:t>*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dd a </w:t>
      </w:r>
      <w:r w:rsidR="00F466BD" w:rsidRPr="00E100B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separated 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 w:rsidR="00512A54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.</w:t>
      </w:r>
    </w:p>
    <w:p w14:paraId="537737D3" w14:textId="2AA56CC8" w:rsidR="00256F95" w:rsidRPr="00C65C28" w:rsidRDefault="00131282" w:rsidP="00D70AE7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</w:t>
      </w:r>
      <w:r w:rsidR="00707DB8" w:rsidRPr="00C65C28"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 Program</w:t>
      </w:r>
      <w:r w:rsidR="00D70AE7"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 Courses</w:t>
      </w:r>
    </w:p>
    <w:tbl>
      <w:tblPr>
        <w:tblW w:w="915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77"/>
        <w:gridCol w:w="1080"/>
        <w:gridCol w:w="2352"/>
        <w:gridCol w:w="1166"/>
        <w:gridCol w:w="1112"/>
        <w:gridCol w:w="950"/>
        <w:gridCol w:w="1417"/>
      </w:tblGrid>
      <w:tr w:rsidR="005E0544" w:rsidRPr="00E02D40" w14:paraId="78D8C44F" w14:textId="77777777" w:rsidTr="00BC4835">
        <w:trPr>
          <w:trHeight w:hRule="exact" w:val="903"/>
          <w:tblHeader/>
          <w:tblCellSpacing w:w="7" w:type="dxa"/>
          <w:jc w:val="center"/>
        </w:trPr>
        <w:tc>
          <w:tcPr>
            <w:tcW w:w="1056" w:type="dxa"/>
            <w:shd w:val="clear" w:color="auto" w:fill="4C3D8E"/>
            <w:vAlign w:val="center"/>
          </w:tcPr>
          <w:p w14:paraId="6668D7CB" w14:textId="7E3FCB2E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Level</w:t>
            </w:r>
          </w:p>
        </w:tc>
        <w:tc>
          <w:tcPr>
            <w:tcW w:w="1066" w:type="dxa"/>
            <w:shd w:val="clear" w:color="auto" w:fill="4C3D8E"/>
            <w:vAlign w:val="center"/>
          </w:tcPr>
          <w:p w14:paraId="1066DE48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</w:t>
            </w:r>
          </w:p>
          <w:p w14:paraId="5F2B7437" w14:textId="556A308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de</w:t>
            </w:r>
          </w:p>
        </w:tc>
        <w:tc>
          <w:tcPr>
            <w:tcW w:w="2338" w:type="dxa"/>
            <w:shd w:val="clear" w:color="auto" w:fill="4C3D8E"/>
            <w:vAlign w:val="center"/>
          </w:tcPr>
          <w:p w14:paraId="21164A48" w14:textId="19A64644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 Title</w:t>
            </w:r>
          </w:p>
        </w:tc>
        <w:tc>
          <w:tcPr>
            <w:tcW w:w="1152" w:type="dxa"/>
            <w:shd w:val="clear" w:color="auto" w:fill="4C3D8E"/>
            <w:vAlign w:val="center"/>
          </w:tcPr>
          <w:p w14:paraId="79A2476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Required</w:t>
            </w:r>
          </w:p>
          <w:p w14:paraId="193763A8" w14:textId="619ADDE3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or Elective</w:t>
            </w:r>
          </w:p>
        </w:tc>
        <w:tc>
          <w:tcPr>
            <w:tcW w:w="1098" w:type="dxa"/>
            <w:shd w:val="clear" w:color="auto" w:fill="4C3D8E"/>
            <w:vAlign w:val="center"/>
          </w:tcPr>
          <w:p w14:paraId="4E320636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Pre-Requisite</w:t>
            </w:r>
          </w:p>
          <w:p w14:paraId="7CF6EDFB" w14:textId="70251650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s</w:t>
            </w:r>
          </w:p>
        </w:tc>
        <w:tc>
          <w:tcPr>
            <w:tcW w:w="936" w:type="dxa"/>
            <w:shd w:val="clear" w:color="auto" w:fill="4C3D8E"/>
            <w:vAlign w:val="center"/>
          </w:tcPr>
          <w:p w14:paraId="7EF02A13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redit</w:t>
            </w:r>
          </w:p>
          <w:p w14:paraId="2814C11A" w14:textId="5E8B082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  <w:rtl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Hours</w:t>
            </w:r>
          </w:p>
        </w:tc>
        <w:tc>
          <w:tcPr>
            <w:tcW w:w="1396" w:type="dxa"/>
            <w:shd w:val="clear" w:color="auto" w:fill="4C3D8E"/>
            <w:vAlign w:val="center"/>
          </w:tcPr>
          <w:p w14:paraId="08A3DD7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Type of requirements</w:t>
            </w:r>
          </w:p>
          <w:p w14:paraId="34F6BDB6" w14:textId="0F5CC332" w:rsidR="005E0544" w:rsidRPr="005E0544" w:rsidRDefault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2"/>
                <w:szCs w:val="12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(Institution, College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,</w:t>
            </w: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Program</w:t>
            </w:r>
            <w:r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E02D40" w14:paraId="1F5B269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6A5A0ADA" w14:textId="77777777" w:rsidR="005E0544" w:rsidRDefault="005E0544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47249104" w14:textId="009189A4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60DC23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856C8D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3463B79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70882E9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370634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799D37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55D09B8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6E38BE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279EC3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7A68AE2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CEE381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79EB3C2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06F5D9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5B653C8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EA08D5A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EB6DA0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8D955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4C3991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0ED5796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E9E265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04311E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6B77D12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F161F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179C715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76FCA5B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556E5B8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5B9782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430F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AA85E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2E06E4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6F34E7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67CEBA5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C9DE6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16501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AF4E32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FBA40B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752146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2E4D44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FAFCD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CD674B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1690942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5950D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234EB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32C365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2D5EA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4196001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328E6C1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3F05D19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7D730D8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20AF3EF5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7E0F04B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21348D7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822DA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C359C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FCB45E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4453B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30B00C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D47480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2A3262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7FACE4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BC8512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1EDE63C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4A72AA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C1D171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8F22E0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829BA13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3D40E0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392B9D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936D7D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8044F4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862BC7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EE457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4E2D64A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5799B80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B1078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4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579A26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8084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A429B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68490D0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586B2F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B8CA89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AA4749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7C324A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DA21A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EEDBCA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69F0E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4BE9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34E3D7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B99141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433FE7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21ACF6F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5994765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F8DD1F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6EBCA4B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608760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1DA480C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AEDE9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1AFEB46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54F267D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316539DF" w14:textId="7187C766" w:rsidR="00256F95" w:rsidRPr="004F50F1" w:rsidRDefault="00173939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5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1369FE3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6449AA5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919A8B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6998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610CB3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3D51442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07EAFCF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4E1C03D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39895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FAD9D8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2805DE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19FC42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2936016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17E0034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96E74E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CF62880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A7CA1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4A5ACD0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77E69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AD654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1B7E0313" w14:textId="53A91046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4C48A1A8" w14:textId="226BB96F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075886C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A25161B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lastRenderedPageBreak/>
              <w:t>Level</w:t>
            </w:r>
          </w:p>
          <w:p w14:paraId="6C2A60BB" w14:textId="603DF753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30CDD22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30320E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A12A48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083F6C2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424A6C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D1DEF6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56E854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E78F2B5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103FE45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3E61E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3F982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FBD5F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6F0B20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8F6F70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1D1ED8F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C66C45D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3D88212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A6C379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49CBF8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C6D19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6080D36E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93BFB2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FEA148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9AA669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9F4EE1" w14:textId="460ABB7C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3DA1C1E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980B7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40FD951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B4CCB8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2C27CB63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DB25F4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2346AA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131756DA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016BAC0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AB389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4B457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58DF00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713E1E06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712B2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71A0934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6C65A9B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28EC1C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9ADB8F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9E310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7CC9EA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FEF723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FFC8F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935E5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7F486CB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08A3E7E2" w14:textId="43CB015D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130372B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39C8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50A8078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934EFB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EDD82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2F07A5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7FD042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E965AC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7924EB4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18627648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460754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37F3B4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3128FAD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A1EBB1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46EED32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8FFAD3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43A4683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53F45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629D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D30DE0F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36C3BE77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E6EACF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</w:tbl>
    <w:p w14:paraId="781DDE4C" w14:textId="3B2DE7F1" w:rsidR="005E0544" w:rsidRPr="005E0544" w:rsidRDefault="005E0544" w:rsidP="006F1689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e additional levels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(for three semesters option or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f needed</w:t>
      </w:r>
      <w:r w:rsidR="006F1689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Default="005E0544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*</w:t>
      </w:r>
      <w:r w:rsidR="006F1689" w:rsidRP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</w:t>
      </w:r>
      <w:r w:rsidR="0045485F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courses of each track (if any)</w:t>
      </w:r>
    </w:p>
    <w:p w14:paraId="6D9D876A" w14:textId="4804FD83" w:rsidR="00917826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p w14:paraId="027E6568" w14:textId="77777777" w:rsidR="00917826" w:rsidRPr="00B76ED8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1FD2C0B7" w14:textId="5D9F7408" w:rsidR="00D4307F" w:rsidRPr="00C65C28" w:rsidRDefault="00131282" w:rsidP="00DF07AB">
      <w:pPr>
        <w:autoSpaceDE w:val="0"/>
        <w:autoSpaceDN w:val="0"/>
        <w:adjustRightInd w:val="0"/>
        <w:spacing w:after="170" w:line="240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3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Course Specifications</w:t>
      </w:r>
      <w:r w:rsidR="00D4307F" w:rsidRPr="00C65C28"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CB11A3" w:rsidRDefault="00C036E6" w:rsidP="00DB2A04">
      <w:pPr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I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nsert hyperlink for all course specifications using NCAAA template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 xml:space="preserve"> (T-104)</w:t>
      </w:r>
    </w:p>
    <w:tbl>
      <w:tblPr>
        <w:tblStyle w:val="a7"/>
        <w:tblW w:w="0" w:type="auto"/>
        <w:jc w:val="center"/>
        <w:tblCellSpacing w:w="7" w:type="dxa"/>
        <w:tblBorders>
          <w:top w:val="single" w:sz="6" w:space="0" w:color="4C3D8E"/>
          <w:left w:val="single" w:sz="6" w:space="0" w:color="4C3D8E"/>
          <w:bottom w:val="single" w:sz="6" w:space="0" w:color="4C3D8E"/>
          <w:right w:val="single" w:sz="6" w:space="0" w:color="4C3D8E"/>
          <w:insideH w:val="single" w:sz="6" w:space="0" w:color="4C3D8E"/>
          <w:insideV w:val="single" w:sz="6" w:space="0" w:color="4C3D8E"/>
        </w:tblBorders>
        <w:tblLook w:val="04A0" w:firstRow="1" w:lastRow="0" w:firstColumn="1" w:lastColumn="0" w:noHBand="0" w:noVBand="1"/>
      </w:tblPr>
      <w:tblGrid>
        <w:gridCol w:w="9010"/>
      </w:tblGrid>
      <w:tr w:rsidR="00CB11A3" w:rsidRPr="00C063C4" w14:paraId="45826093" w14:textId="77777777" w:rsidTr="00C036E6">
        <w:trPr>
          <w:trHeight w:val="514"/>
          <w:tblCellSpacing w:w="7" w:type="dxa"/>
          <w:jc w:val="center"/>
        </w:trPr>
        <w:tc>
          <w:tcPr>
            <w:tcW w:w="9062" w:type="dxa"/>
          </w:tcPr>
          <w:p w14:paraId="1FE23E72" w14:textId="77777777" w:rsidR="00CB11A3" w:rsidRPr="00C063C4" w:rsidRDefault="00CB11A3" w:rsidP="0012702F">
            <w:pPr>
              <w:bidi/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  <w:lang w:bidi="ar-EG"/>
              </w:rPr>
            </w:pPr>
          </w:p>
        </w:tc>
      </w:tr>
    </w:tbl>
    <w:p w14:paraId="5F6F63C7" w14:textId="2B37AA60" w:rsidR="008306EB" w:rsidRPr="00C65C28" w:rsidRDefault="00131282" w:rsidP="00B76ED8">
      <w:pPr>
        <w:autoSpaceDE w:val="0"/>
        <w:autoSpaceDN w:val="0"/>
        <w:adjustRightInd w:val="0"/>
        <w:spacing w:before="240" w:after="170" w:line="240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4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Program learning Outcomes Mapping Matrix</w:t>
      </w:r>
      <w:r w:rsidR="008306EB" w:rsidRPr="00C65C28"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4F53BD5B" w14:textId="32710B87" w:rsidR="008306EB" w:rsidRPr="00CB11A3" w:rsidRDefault="00C036E6" w:rsidP="00DC0550">
      <w:pPr>
        <w:ind w:right="43"/>
        <w:jc w:val="lowKashida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lign the program learning outcomes with program courses, according to the following desired levels of performance </w:t>
      </w:r>
      <w:r w:rsidR="002E20E9" w:rsidRPr="002E20E9">
        <w:rPr>
          <w:rStyle w:val="ac"/>
        </w:rPr>
        <w:t>(I</w:t>
      </w:r>
      <w:r w:rsidRPr="002E20E9">
        <w:rPr>
          <w:rStyle w:val="ac"/>
        </w:rPr>
        <w:t xml:space="preserve"> = Introduced </w:t>
      </w:r>
      <w:r w:rsidR="002E20E9">
        <w:rPr>
          <w:rStyle w:val="ac"/>
          <w:rtl/>
        </w:rPr>
        <w:tab/>
      </w:r>
      <w:r w:rsidRPr="002E20E9">
        <w:rPr>
          <w:rStyle w:val="ac"/>
        </w:rPr>
        <w:t xml:space="preserve">P = </w:t>
      </w:r>
      <w:r w:rsidR="002E20E9" w:rsidRPr="002E20E9">
        <w:rPr>
          <w:rStyle w:val="ac"/>
        </w:rPr>
        <w:t>Practiced</w:t>
      </w:r>
      <w:r w:rsidR="002E20E9">
        <w:rPr>
          <w:rStyle w:val="ac"/>
          <w:rtl/>
        </w:rPr>
        <w:tab/>
      </w:r>
      <w:r w:rsidR="002E20E9" w:rsidRPr="002E20E9">
        <w:rPr>
          <w:rStyle w:val="ac"/>
        </w:rPr>
        <w:t>M</w:t>
      </w:r>
      <w:r w:rsidRPr="002E20E9">
        <w:rPr>
          <w:rStyle w:val="ac"/>
        </w:rPr>
        <w:t xml:space="preserve"> = </w:t>
      </w:r>
      <w:r w:rsidR="002E20E9" w:rsidRPr="002E20E9">
        <w:rPr>
          <w:rStyle w:val="ac"/>
        </w:rPr>
        <w:t>Mastered)</w:t>
      </w:r>
      <w:r w:rsidRPr="002E20E9">
        <w:rPr>
          <w:rStyle w:val="ac"/>
        </w:rPr>
        <w:t>.</w:t>
      </w:r>
    </w:p>
    <w:tbl>
      <w:tblPr>
        <w:tblW w:w="922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12"/>
        <w:gridCol w:w="714"/>
        <w:gridCol w:w="712"/>
        <w:gridCol w:w="714"/>
        <w:gridCol w:w="712"/>
        <w:gridCol w:w="714"/>
        <w:gridCol w:w="712"/>
        <w:gridCol w:w="716"/>
        <w:gridCol w:w="712"/>
        <w:gridCol w:w="714"/>
        <w:gridCol w:w="724"/>
      </w:tblGrid>
      <w:tr w:rsidR="008306EB" w:rsidRPr="008306EB" w14:paraId="4F4B569E" w14:textId="77777777" w:rsidTr="00C036E6">
        <w:trPr>
          <w:cantSplit/>
          <w:trHeight w:val="357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0F250EEC" w14:textId="12AF8BB0" w:rsidR="008306EB" w:rsidRPr="008306EB" w:rsidRDefault="006114B6" w:rsidP="00C036E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Course code &amp; No.</w:t>
            </w:r>
          </w:p>
        </w:tc>
        <w:tc>
          <w:tcPr>
            <w:tcW w:w="7835" w:type="dxa"/>
            <w:gridSpan w:val="11"/>
            <w:shd w:val="clear" w:color="auto" w:fill="4C3D8E"/>
            <w:vAlign w:val="center"/>
          </w:tcPr>
          <w:p w14:paraId="1BBA25DD" w14:textId="45E5D373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Program Learning Outcomes</w:t>
            </w:r>
          </w:p>
        </w:tc>
      </w:tr>
      <w:tr w:rsidR="008306EB" w:rsidRPr="008306EB" w14:paraId="6078199C" w14:textId="77777777" w:rsidTr="00C036E6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</w:rPr>
            </w:pPr>
          </w:p>
        </w:tc>
        <w:tc>
          <w:tcPr>
            <w:tcW w:w="2838" w:type="dxa"/>
            <w:gridSpan w:val="4"/>
            <w:shd w:val="clear" w:color="auto" w:fill="52B5C2"/>
            <w:vAlign w:val="center"/>
          </w:tcPr>
          <w:p w14:paraId="6D968C01" w14:textId="38F572C8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  <w:tc>
          <w:tcPr>
            <w:tcW w:w="2840" w:type="dxa"/>
            <w:gridSpan w:val="4"/>
            <w:shd w:val="clear" w:color="auto" w:fill="52B5C2"/>
            <w:vAlign w:val="center"/>
          </w:tcPr>
          <w:p w14:paraId="4385E724" w14:textId="6B695C9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Skills</w:t>
            </w:r>
          </w:p>
        </w:tc>
        <w:tc>
          <w:tcPr>
            <w:tcW w:w="2129" w:type="dxa"/>
            <w:gridSpan w:val="3"/>
            <w:shd w:val="clear" w:color="auto" w:fill="52B5C2"/>
            <w:vAlign w:val="center"/>
          </w:tcPr>
          <w:p w14:paraId="030135C3" w14:textId="2BF7220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Values, Autonomy, and Responsibility</w:t>
            </w:r>
          </w:p>
        </w:tc>
      </w:tr>
      <w:tr w:rsidR="006114B6" w:rsidRPr="008306EB" w14:paraId="07E3A86C" w14:textId="77777777" w:rsidTr="00DC5192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16837F17" w14:textId="253741B6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3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4DAF40BD" w14:textId="6A2934F3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57537304" w14:textId="18536C3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377050EC" w14:textId="323F9DCF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6ADD39DC" w14:textId="06590E55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3</w:t>
            </w:r>
          </w:p>
        </w:tc>
        <w:tc>
          <w:tcPr>
            <w:tcW w:w="702" w:type="dxa"/>
            <w:shd w:val="clear" w:color="auto" w:fill="9498CB"/>
            <w:vAlign w:val="center"/>
          </w:tcPr>
          <w:p w14:paraId="44019BBE" w14:textId="676820A9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0CC09461" w14:textId="148FF6A0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5309043C" w14:textId="61BC59C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2</w:t>
            </w:r>
          </w:p>
        </w:tc>
        <w:tc>
          <w:tcPr>
            <w:tcW w:w="703" w:type="dxa"/>
            <w:shd w:val="clear" w:color="auto" w:fill="9498CB"/>
            <w:vAlign w:val="center"/>
          </w:tcPr>
          <w:p w14:paraId="1BF45814" w14:textId="5E04D6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-</w:t>
            </w:r>
          </w:p>
        </w:tc>
      </w:tr>
      <w:tr w:rsidR="008306EB" w:rsidRPr="008306EB" w14:paraId="45D98298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3C0F0B4" w14:textId="5A3D6B40" w:rsidR="008306EB" w:rsidRPr="008306EB" w:rsidRDefault="003872F8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1164334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473D164" w14:textId="6461C789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C6585A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E1CD37E" w14:textId="6A93DD5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5D3A2A5E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DC55A1F" w14:textId="5E28424B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3A91232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B783F2D" w14:textId="244530E4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189FB72C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6CFEAFD9" w14:textId="5C70C8F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lastRenderedPageBreak/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7D9189AF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242D11A" w14:textId="492425B1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E92DF67" w14:textId="77777777" w:rsidTr="006114B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E6E823D" w14:textId="4006A146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458755C1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AC1B08B" w14:textId="60DCBB5D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249C6092" w14:textId="2E3B2799" w:rsidR="00393194" w:rsidRPr="00B76ED8" w:rsidRDefault="00C036E6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C036E6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</w:t>
      </w:r>
      <w:r w:rsidR="0050660E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separated</w:t>
      </w:r>
      <w:r w:rsidR="0050660E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1AAF2705" w14:textId="18134B46" w:rsidR="00CB1B89" w:rsidRPr="00C65C28" w:rsidRDefault="00CB1B89" w:rsidP="00CB1B89">
      <w:pPr>
        <w:spacing w:after="60"/>
        <w:ind w:right="43"/>
        <w:jc w:val="both"/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Teaching and learning strategies </w:t>
      </w:r>
      <w:r w:rsidR="005E3122" w:rsidRPr="00991FF0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pplied 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achieve program learning outcomes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  <w:t>.</w:t>
      </w:r>
    </w:p>
    <w:p w14:paraId="7CD61FD0" w14:textId="2892ACCB" w:rsidR="00CB1B89" w:rsidRDefault="00CB1B89" w:rsidP="00C85B6C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scribe teaching and learning strategies, including curricular and extra-curricular activities, to achieve the program learning outcomes</w:t>
      </w:r>
      <w:r w:rsidR="00696F1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in all areas</w:t>
      </w:r>
      <w:r w:rsidR="009C554F" w:rsidRPr="00696F12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p w14:paraId="22394D78" w14:textId="77777777" w:rsidR="001223EF" w:rsidRPr="00B76ED8" w:rsidRDefault="001223EF" w:rsidP="00B76ED8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Style w:val="a5"/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D8620C5" w14:textId="4E1547B6" w:rsidR="004F50F1" w:rsidRPr="00C65C28" w:rsidRDefault="00173939" w:rsidP="001D739C">
      <w:pPr>
        <w:autoSpaceDE w:val="0"/>
        <w:autoSpaceDN w:val="0"/>
        <w:adjustRightInd w:val="0"/>
        <w:spacing w:after="170" w:line="276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6</w:t>
      </w:r>
      <w:r w:rsidR="00CB1B89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Assessment Methods for program learning outcomes</w:t>
      </w:r>
      <w:r w:rsidR="00CB1B89" w:rsidRPr="00C65C28">
        <w:rPr>
          <w:rStyle w:val="a5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</w:t>
      </w:r>
    </w:p>
    <w:p w14:paraId="2DA36B54" w14:textId="6034D87F" w:rsidR="00CB1B89" w:rsidRPr="00CB1B89" w:rsidRDefault="00CB1B89" w:rsidP="00991FF0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Describe assessment methods (Direct and Indirect) that can be used to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measure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chievement of program learning outcomes </w:t>
      </w:r>
      <w:r w:rsidR="009C554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 all areas.</w:t>
      </w:r>
    </w:p>
    <w:p w14:paraId="3FABD138" w14:textId="1967FB0F" w:rsidR="004F50F1" w:rsidRPr="00991FF0" w:rsidRDefault="00CB1B89" w:rsidP="00DB2A04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</w:rPr>
      </w:pP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program should devise a plan for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ssessing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Program Learning Outcomes (all learning outcomes should be </w:t>
      </w:r>
      <w:r w:rsidR="001223E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assessed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at least twice in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bachelor program’s cycle and once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in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other </w:t>
      </w:r>
      <w:r w:rsidR="00010B0E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grees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.</w:t>
      </w:r>
    </w:p>
    <w:p w14:paraId="7657F5E0" w14:textId="77777777" w:rsidR="004D545F" w:rsidRDefault="004D545F">
      <w:pPr>
        <w:rPr>
          <w:rStyle w:val="a5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6" w:name="_Ref115687737"/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707F58A0" w14:textId="77777777" w:rsidR="00917826" w:rsidRPr="00917826" w:rsidRDefault="00917826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8"/>
          <w:szCs w:val="8"/>
          <w:rtl/>
          <w:lang w:bidi="ar-YE"/>
        </w:rPr>
      </w:pPr>
    </w:p>
    <w:p w14:paraId="793E6419" w14:textId="77777777" w:rsidR="00C85B6C" w:rsidRDefault="00C85B6C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8C08191" w14:textId="4F408515" w:rsidR="00A12CEF" w:rsidRDefault="00A12CEF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D</w:t>
      </w:r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A12CEF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tudent Admission and Support</w:t>
      </w: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6"/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DFA79C4" w14:textId="74E8FC3A" w:rsidR="003A4ABD" w:rsidRPr="00C65C28" w:rsidRDefault="00A12CEF" w:rsidP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Student Admission Requirements</w:t>
      </w:r>
    </w:p>
    <w:p w14:paraId="76A02CCC" w14:textId="2ADCF899" w:rsidR="003A4ABD" w:rsidRPr="00FE0AD7" w:rsidRDefault="003A4ABD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4"/>
          <w:szCs w:val="24"/>
        </w:rPr>
      </w:pPr>
    </w:p>
    <w:p w14:paraId="19488364" w14:textId="7C158A4C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needs offered to the students of the program that differ from those provided at the institutional level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7A39DFB8" w14:textId="749CC804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7BAD0ED8" w14:textId="212105E4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A12CEF" w:rsidRDefault="00A12CEF" w:rsidP="009C2F46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</w:pP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>(Academic</w:t>
      </w:r>
      <w:r w:rsidRPr="00160C76">
        <w:rPr>
          <w:rFonts w:ascii="DIN NEXT™ ARABIC REGULAR" w:hAnsi="DIN NEXT™ ARABIC REGULAR" w:cs="DIN NEXT™ ARABIC REGULAR"/>
          <w:sz w:val="20"/>
          <w:szCs w:val="20"/>
        </w:rPr>
        <w:t xml:space="preserve">, </w:t>
      </w:r>
      <w:r w:rsidR="009C2F46" w:rsidRPr="00160C76">
        <w:rPr>
          <w:rFonts w:ascii="DIN NEXT™ ARABIC REGULAR" w:hAnsi="DIN NEXT™ ARABIC REGULAR" w:cs="DIN NEXT™ ARABIC REGULAR"/>
          <w:sz w:val="20"/>
          <w:szCs w:val="20"/>
        </w:rPr>
        <w:t>professional</w:t>
      </w: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 xml:space="preserve">, psychological and social) </w:t>
      </w:r>
    </w:p>
    <w:p w14:paraId="74502D81" w14:textId="47D4B82B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In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 needs offered to the students of the program that differ from those provided at the institutional level)</w:t>
      </w:r>
      <w:r w:rsidR="00FE0AD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3DB24926" w14:textId="391F5EB8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1A6CB1B3" w14:textId="76A5EC47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Default="00A12CEF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FE0AD7"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Low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chievers, disabled, gifted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,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nd talented students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49D61623" w14:textId="77777777" w:rsidR="00B76ED8" w:rsidRDefault="00B76ED8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917826" w:rsidRDefault="00917826">
      <w:pPr>
        <w:pStyle w:val="1"/>
        <w:rPr>
          <w:rStyle w:val="a5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7" w:name="_Ref115687744"/>
    </w:p>
    <w:p w14:paraId="11137B78" w14:textId="2ED86ACF" w:rsidR="00691524" w:rsidRDefault="00691524">
      <w:pPr>
        <w:pStyle w:val="1"/>
        <w:rPr>
          <w:rStyle w:val="a5"/>
          <w:rFonts w:ascii="DIN NEXT™ ARABIC BOLD" w:eastAsiaTheme="minorHAnsi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E</w:t>
      </w:r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147924" w:rsidRPr="00917826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aculty </w:t>
      </w:r>
      <w:r w:rsidRPr="00691524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nd Administrative Staff</w:t>
      </w: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7"/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3E9E24D" w14:textId="2013120C" w:rsidR="003A4ABD" w:rsidRPr="00C65C28" w:rsidRDefault="00691524" w:rsidP="0069152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427"/>
        <w:gridCol w:w="1260"/>
        <w:gridCol w:w="1260"/>
        <w:gridCol w:w="1800"/>
        <w:gridCol w:w="817"/>
        <w:gridCol w:w="569"/>
        <w:gridCol w:w="909"/>
      </w:tblGrid>
      <w:tr w:rsidR="00464F77" w:rsidRPr="00464F77" w14:paraId="2256D1FB" w14:textId="77777777" w:rsidTr="00D67E18">
        <w:trPr>
          <w:tblCellSpacing w:w="7" w:type="dxa"/>
          <w:jc w:val="center"/>
        </w:trPr>
        <w:tc>
          <w:tcPr>
            <w:tcW w:w="2406" w:type="dxa"/>
            <w:vMerge w:val="restart"/>
            <w:shd w:val="clear" w:color="auto" w:fill="4C3D8E"/>
            <w:vAlign w:val="center"/>
          </w:tcPr>
          <w:p w14:paraId="5AEFCB36" w14:textId="67975B5F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506" w:type="dxa"/>
            <w:gridSpan w:val="2"/>
            <w:shd w:val="clear" w:color="auto" w:fill="4C3D8E"/>
            <w:vAlign w:val="center"/>
          </w:tcPr>
          <w:p w14:paraId="3C53C6A3" w14:textId="5F535D80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786" w:type="dxa"/>
            <w:vMerge w:val="restart"/>
            <w:shd w:val="clear" w:color="auto" w:fill="4C3D8E"/>
            <w:vAlign w:val="center"/>
          </w:tcPr>
          <w:p w14:paraId="74F823E4" w14:textId="10F4FA9F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274" w:type="dxa"/>
            <w:gridSpan w:val="3"/>
            <w:shd w:val="clear" w:color="auto" w:fill="4C3D8E"/>
            <w:vAlign w:val="center"/>
          </w:tcPr>
          <w:p w14:paraId="6E85E95F" w14:textId="21D84C59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D67E18" w:rsidRPr="00464F77" w14:paraId="28CBD6FE" w14:textId="77777777" w:rsidTr="00DC5192">
        <w:trPr>
          <w:trHeight w:val="537"/>
          <w:tblCellSpacing w:w="7" w:type="dxa"/>
          <w:jc w:val="center"/>
        </w:trPr>
        <w:tc>
          <w:tcPr>
            <w:tcW w:w="2406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7578E363" w14:textId="53B86338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General</w:t>
            </w:r>
          </w:p>
        </w:tc>
        <w:tc>
          <w:tcPr>
            <w:tcW w:w="1246" w:type="dxa"/>
            <w:shd w:val="clear" w:color="auto" w:fill="9498CB"/>
            <w:vAlign w:val="center"/>
          </w:tcPr>
          <w:p w14:paraId="39B83B7C" w14:textId="795A7D05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pecific</w:t>
            </w:r>
          </w:p>
        </w:tc>
        <w:tc>
          <w:tcPr>
            <w:tcW w:w="1786" w:type="dxa"/>
            <w:vMerge/>
            <w:shd w:val="clear" w:color="auto" w:fill="EDEDED" w:themeFill="accent3" w:themeFillTint="33"/>
          </w:tcPr>
          <w:p w14:paraId="6BCEDAE3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9498CB"/>
            <w:vAlign w:val="center"/>
          </w:tcPr>
          <w:p w14:paraId="79B0244E" w14:textId="1A26759C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M</w:t>
            </w:r>
          </w:p>
        </w:tc>
        <w:tc>
          <w:tcPr>
            <w:tcW w:w="555" w:type="dxa"/>
            <w:shd w:val="clear" w:color="auto" w:fill="9498CB"/>
            <w:vAlign w:val="center"/>
          </w:tcPr>
          <w:p w14:paraId="756DCFA0" w14:textId="09CCC393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F</w:t>
            </w:r>
          </w:p>
        </w:tc>
        <w:tc>
          <w:tcPr>
            <w:tcW w:w="888" w:type="dxa"/>
            <w:shd w:val="clear" w:color="auto" w:fill="9498CB"/>
            <w:vAlign w:val="center"/>
          </w:tcPr>
          <w:p w14:paraId="10C320BE" w14:textId="7A8006C2" w:rsidR="00464F77" w:rsidRPr="00691524" w:rsidRDefault="00691524" w:rsidP="0069152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MEDIUM" w:hAnsi="DIN NEXT™ ARABIC MEDIUM" w:cs="DIN NEXT™ ARABIC MEDIUM"/>
                <w:color w:val="FFFFFF" w:themeColor="background1"/>
              </w:rPr>
              <w:t>T</w:t>
            </w:r>
          </w:p>
        </w:tc>
      </w:tr>
      <w:tr w:rsidR="00D67E18" w:rsidRPr="00464F77" w14:paraId="76100C9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F038A11" w14:textId="7FFB8782" w:rsidR="00464F77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7F78106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60C101BB" w14:textId="25EB8149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ociate Professo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5106D267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3C1AD75A" w14:textId="4C0F84BC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istant 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3D500400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DC291FD" w14:textId="3F4551FE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Lecture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68CD1EE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41B63843" w14:textId="7405BE52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Teaching Assistant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CFE45D5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0286EA7" w14:textId="530986B2" w:rsidR="00691524" w:rsidRPr="00D67E18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1"/>
                <w:szCs w:val="21"/>
                <w:rtl/>
              </w:rPr>
            </w:pPr>
            <w:r w:rsidRPr="00D67E18">
              <w:rPr>
                <w:rFonts w:ascii="DIN NEXT™ ARABIC REGULAR" w:hAnsi="DIN NEXT™ ARABIC REGULAR" w:cs="DIN NEXT™ ARABIC REGULAR"/>
                <w:color w:val="FFFFFF" w:themeColor="background1"/>
              </w:rPr>
              <w:t>Technicians and Laboratory Assistant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39EDFE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11C9C656" w14:textId="72A82E4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Administrative and Supportive Staff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2B840092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100FC76" w14:textId="1704A299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Others (specify)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7A9E8F9E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44FDB4F0" w14:textId="77777777" w:rsidR="00B76ED8" w:rsidRDefault="00B76ED8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FE78019" w14:textId="77777777" w:rsidR="00917826" w:rsidRPr="00917826" w:rsidRDefault="00917826" w:rsidP="00FA43CE">
      <w:pPr>
        <w:pStyle w:val="1"/>
        <w:spacing w:after="240"/>
        <w:rPr>
          <w:rStyle w:val="a5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8" w:name="_Ref115687748"/>
    </w:p>
    <w:p w14:paraId="529ADC55" w14:textId="5E0F66CC" w:rsidR="00D67E18" w:rsidRDefault="00D67E18" w:rsidP="00FA43CE">
      <w:pPr>
        <w:pStyle w:val="1"/>
        <w:spacing w:after="240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F</w:t>
      </w:r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D67E18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Resources, Facilities, and Equipment</w:t>
      </w: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8"/>
      <w:r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A038F29" w14:textId="401C4D7D" w:rsidR="00D67E18" w:rsidRPr="00C65C28" w:rsidRDefault="00D67E18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81C6A" w:rsidRDefault="00D67E18" w:rsidP="00AA2566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Learning resources </w:t>
      </w:r>
      <w:r w:rsidRPr="00381C6A">
        <w:rPr>
          <w:rFonts w:ascii="DIN NEXT™ ARABIC REGULAR" w:hAnsi="DIN NEXT™ ARABIC REGULAR" w:cs="DIN NEXT™ ARABIC REGULAR"/>
          <w:color w:val="525252" w:themeColor="accent3" w:themeShade="80"/>
          <w:lang w:bidi="ar-EG"/>
        </w:rPr>
        <w:t xml:space="preserve">required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by the Program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textbooks, references</w:t>
      </w:r>
      <w:r w:rsidR="00C12822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and </w:t>
      </w:r>
      <w:r w:rsidR="00AA2566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-learning resources</w:t>
      </w:r>
      <w:r w:rsidR="00AA2566" w:rsidRPr="00917826" w:rsidDel="00AA256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nd web-based resources, etc.)</w:t>
      </w:r>
    </w:p>
    <w:p w14:paraId="73903F50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3FBD17B2" w14:textId="0F3A54F7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81C6A" w:rsidRDefault="000B4BD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Library,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laboratories,</w:t>
      </w:r>
      <w:r w:rsidR="00025B3D" w:rsidRPr="00917826">
        <w:rPr>
          <w:rFonts w:ascii="DIN NEXT™ ARABIC LIGHT" w:hAnsi="DIN NEXT™ ARABIC LIGHT" w:cs="DIN NEXT™ ARABIC LIGHT" w:hint="cs"/>
          <w:color w:val="525252" w:themeColor="accent3" w:themeShade="80"/>
          <w:rtl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classrooms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 etc.)</w:t>
      </w:r>
    </w:p>
    <w:p w14:paraId="242E0AE9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5C537B63" w14:textId="03D6E9D9" w:rsidR="00211939" w:rsidRPr="00E100B7" w:rsidRDefault="00896904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3. </w:t>
      </w:r>
      <w:r w:rsidR="00211939"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B76ED8" w:rsidRDefault="000B4BDF" w:rsidP="00211939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8"/>
          <w:szCs w:val="28"/>
          <w:lang w:bidi="ar-YE"/>
        </w:rPr>
      </w:pPr>
      <w:r w:rsidRPr="00896904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According to the nature of the program)</w:t>
      </w:r>
    </w:p>
    <w:p w14:paraId="4CC0DBAA" w14:textId="77777777" w:rsidR="00B76ED8" w:rsidRDefault="00B76ED8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C71C622" w14:textId="729D8B92" w:rsidR="00917826" w:rsidRPr="00917826" w:rsidRDefault="00917826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9" w:name="_Ref115687753"/>
    </w:p>
    <w:p w14:paraId="0F4A2341" w14:textId="654E6B28" w:rsidR="000B4BDF" w:rsidRDefault="00C65C28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0B4BDF"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C65C28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Program Quality Assurance</w:t>
      </w:r>
      <w:r w:rsidR="000B4BDF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9"/>
      <w:r w:rsidR="000B4BDF"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A372E62" w14:textId="106F6400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1. </w:t>
      </w:r>
      <w:r w:rsidR="00C65C28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81C6A" w:rsidRDefault="00C65C28" w:rsidP="001223E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Provi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link to quality assurance manual.</w:t>
      </w:r>
    </w:p>
    <w:p w14:paraId="3EFFC0C0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4924D14" w14:textId="652D1262" w:rsidR="000B4BDF" w:rsidRPr="00C65C28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2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cedures</w:t>
      </w:r>
      <w:r w:rsidR="0012702F" w:rsidRPr="00426A73">
        <w:rPr>
          <w:rFonts w:ascii="DIN NEXT™ ARABIC MEDIUM" w:hAnsi="DIN NEXT™ ARABIC MEDIUM" w:cs="DIN NEXT™ ARABIC MEDIUM"/>
          <w:color w:val="00B050"/>
          <w:sz w:val="27"/>
          <w:szCs w:val="27"/>
          <w:lang w:bidi="ar-YE"/>
        </w:rPr>
        <w:t xml:space="preserve"> </w:t>
      </w:r>
      <w:r w:rsidR="00C65C28"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Monitor Quality of Courses Taught by other Departments</w:t>
      </w:r>
    </w:p>
    <w:p w14:paraId="4C0CEA83" w14:textId="77777777" w:rsidR="000B4BDF" w:rsidRPr="00C65C28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</w:rPr>
      </w:pPr>
    </w:p>
    <w:p w14:paraId="268D8F57" w14:textId="2BBD38B3" w:rsidR="000B4BDF" w:rsidRPr="00896904" w:rsidRDefault="00896904" w:rsidP="0012702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3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Procedures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Used to Ensure the Consistency between Main Campus and Branches (including male and female sections)</w:t>
      </w:r>
      <w:r w:rsidR="00AB5F92" w:rsidRPr="00896904">
        <w:rPr>
          <w:color w:val="52B5C2"/>
        </w:rPr>
        <w:t>.</w:t>
      </w:r>
    </w:p>
    <w:p w14:paraId="6384C747" w14:textId="77777777" w:rsidR="00C65C28" w:rsidRPr="00C65C28" w:rsidRDefault="00C65C28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MEDIUM" w:hAnsi="DIN NEXT™ ARABIC MEDIUM" w:cs="DIN NEXT™ ARABIC MEDIUM"/>
          <w:b/>
          <w:bCs/>
          <w:color w:val="52B5C2"/>
          <w:sz w:val="28"/>
          <w:szCs w:val="28"/>
          <w:lang w:bidi="ar-YE"/>
        </w:rPr>
      </w:pPr>
    </w:p>
    <w:p w14:paraId="6A20BCEB" w14:textId="5AE39134" w:rsidR="00C65C28" w:rsidRDefault="00896904" w:rsidP="00160C7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27"/>
          <w:szCs w:val="27"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4.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ssessment Plan for Program Learning Outcomes (PLOs), </w:t>
      </w:r>
    </w:p>
    <w:p w14:paraId="15F544FA" w14:textId="77777777" w:rsidR="001223EF" w:rsidRPr="00896904" w:rsidRDefault="001223EF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</w:p>
    <w:p w14:paraId="25C45C5A" w14:textId="77777777" w:rsidR="005719C3" w:rsidRPr="00A979FA" w:rsidRDefault="005719C3" w:rsidP="00896904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2"/>
          <w:szCs w:val="12"/>
          <w:rtl/>
          <w:lang w:bidi="ar-YE"/>
        </w:rPr>
      </w:pPr>
    </w:p>
    <w:p w14:paraId="11BD444E" w14:textId="77777777" w:rsidR="001223EF" w:rsidRDefault="001223EF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</w:pPr>
    </w:p>
    <w:p w14:paraId="5F76FF8B" w14:textId="0EDB64F8" w:rsidR="00381C6A" w:rsidRPr="00896904" w:rsidRDefault="00896904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</w:t>
      </w:r>
      <w:r w:rsidR="00381C6A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gram Evaluation Matrix</w:t>
      </w:r>
    </w:p>
    <w:tbl>
      <w:tblPr>
        <w:tblStyle w:val="a7"/>
        <w:tblW w:w="911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2340"/>
        <w:gridCol w:w="2253"/>
        <w:gridCol w:w="2254"/>
      </w:tblGrid>
      <w:tr w:rsidR="00356BF2" w:rsidRPr="005719C3" w14:paraId="27F965B9" w14:textId="77777777" w:rsidTr="00356BF2">
        <w:trPr>
          <w:trHeight w:val="369"/>
          <w:tblHeader/>
          <w:tblCellSpacing w:w="7" w:type="dxa"/>
          <w:jc w:val="center"/>
        </w:trPr>
        <w:tc>
          <w:tcPr>
            <w:tcW w:w="2244" w:type="dxa"/>
            <w:shd w:val="clear" w:color="auto" w:fill="4C3D8E"/>
            <w:vAlign w:val="center"/>
          </w:tcPr>
          <w:p w14:paraId="11D827BE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7A0213A8" w14:textId="2C794E82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Areas/Aspects  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43B24110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3CB8FAC2" w14:textId="2876EABD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 Sources/References</w:t>
            </w:r>
          </w:p>
        </w:tc>
        <w:tc>
          <w:tcPr>
            <w:tcW w:w="2239" w:type="dxa"/>
            <w:shd w:val="clear" w:color="auto" w:fill="4C3D8E"/>
            <w:vAlign w:val="center"/>
          </w:tcPr>
          <w:p w14:paraId="1F78BF84" w14:textId="3B5DDA71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 Methods</w:t>
            </w:r>
          </w:p>
        </w:tc>
        <w:tc>
          <w:tcPr>
            <w:tcW w:w="2233" w:type="dxa"/>
            <w:shd w:val="clear" w:color="auto" w:fill="4C3D8E"/>
            <w:vAlign w:val="center"/>
          </w:tcPr>
          <w:p w14:paraId="7657F907" w14:textId="6AA6AD47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Evaluation Time </w:t>
            </w:r>
          </w:p>
        </w:tc>
      </w:tr>
      <w:tr w:rsidR="005719C3" w:rsidRPr="005719C3" w14:paraId="0AAE6F31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5C03E81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bookmarkStart w:id="10" w:name="_Hlk513021635"/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0CA03A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79ECC0D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10026AE0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60EC6D1C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7573E3F8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79FD932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3E3D08A8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47CAE007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43EA9B4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1A54B1F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6B8D53DC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4681F5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2C82B97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2E115F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558E24AA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7D7129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58A7894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2E49855E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</w:tbl>
    <w:bookmarkEnd w:id="10"/>
    <w:p w14:paraId="3AB16C00" w14:textId="0AE5D79D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Areas/Aspect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leadership, effectiveness of teaching &amp; assessment, learning resources, </w:t>
      </w:r>
      <w:r w:rsidR="00986BD0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services</w:t>
      </w:r>
      <w:r w:rsidR="00986BD0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,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partnerships, etc.)</w:t>
      </w:r>
    </w:p>
    <w:p w14:paraId="43890CFF" w14:textId="5166FBEB" w:rsidR="00356BF2" w:rsidRPr="00356BF2" w:rsidRDefault="00356BF2" w:rsidP="00EA46A9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Source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students, graduates, alumni, faculty, program leaders, administrative staff, employers, independent reviewers, and others</w:t>
      </w:r>
      <w:r w:rsidR="00EA46A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7BC47A09" w14:textId="77777777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Method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Surveys, interviews, visits, etc.)</w:t>
      </w:r>
    </w:p>
    <w:p w14:paraId="0912C96C" w14:textId="1951A3C1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Time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beginning of semesters, end of 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cademic year, etc.)</w:t>
      </w:r>
    </w:p>
    <w:p w14:paraId="1DBD9FF3" w14:textId="6A98A4DF" w:rsidR="00ED6EAB" w:rsidRDefault="00ED6EAB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</w:p>
    <w:p w14:paraId="535874F6" w14:textId="1920E353" w:rsidR="001648F9" w:rsidRPr="00C65C28" w:rsidRDefault="001648F9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lastRenderedPageBreak/>
        <w:t>6</w:t>
      </w: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. </w:t>
      </w:r>
      <w:r w:rsidRPr="001648F9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KPIs*</w:t>
      </w:r>
    </w:p>
    <w:p w14:paraId="038BE686" w14:textId="06EEDC8A" w:rsidR="001648F9" w:rsidRDefault="001648F9" w:rsidP="00F676D3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period to achieve the target </w:t>
      </w:r>
      <w:r w:rsidR="00F676D3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____) </w:t>
      </w: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year</w:t>
      </w:r>
      <w:r w:rsidR="00160C7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s)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1840779C" w14:textId="77777777" w:rsidR="001648F9" w:rsidRPr="00381C6A" w:rsidRDefault="001648F9" w:rsidP="001648F9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</w:p>
    <w:tbl>
      <w:tblPr>
        <w:tblStyle w:val="a7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7"/>
        <w:gridCol w:w="1017"/>
        <w:gridCol w:w="1747"/>
        <w:gridCol w:w="1883"/>
        <w:gridCol w:w="1758"/>
        <w:gridCol w:w="1920"/>
      </w:tblGrid>
      <w:tr w:rsidR="0028446D" w:rsidRPr="00A44627" w14:paraId="2116D5A3" w14:textId="77777777" w:rsidTr="0028446D">
        <w:trPr>
          <w:trHeight w:val="486"/>
          <w:tblHeader/>
          <w:tblCellSpacing w:w="7" w:type="dxa"/>
          <w:jc w:val="center"/>
        </w:trPr>
        <w:tc>
          <w:tcPr>
            <w:tcW w:w="696" w:type="dxa"/>
            <w:shd w:val="clear" w:color="auto" w:fill="4C3D8E"/>
            <w:vAlign w:val="center"/>
          </w:tcPr>
          <w:p w14:paraId="4C84A78A" w14:textId="5DAD960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No.</w:t>
            </w:r>
          </w:p>
        </w:tc>
        <w:tc>
          <w:tcPr>
            <w:tcW w:w="1003" w:type="dxa"/>
            <w:shd w:val="clear" w:color="auto" w:fill="4C3D8E"/>
            <w:vAlign w:val="center"/>
          </w:tcPr>
          <w:p w14:paraId="181C3A18" w14:textId="5A0A6891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 Code</w:t>
            </w:r>
          </w:p>
        </w:tc>
        <w:tc>
          <w:tcPr>
            <w:tcW w:w="1733" w:type="dxa"/>
            <w:shd w:val="clear" w:color="auto" w:fill="4C3D8E"/>
            <w:vAlign w:val="center"/>
          </w:tcPr>
          <w:p w14:paraId="0DED5FD9" w14:textId="128A9AE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82B2FD" w14:textId="24FAB0FB" w:rsidR="0028446D" w:rsidRPr="00917826" w:rsidRDefault="00B230F3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Target</w:t>
            </w:r>
            <w:r w:rsidR="00EA46A9"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ed</w:t>
            </w: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Level</w:t>
            </w:r>
          </w:p>
        </w:tc>
        <w:tc>
          <w:tcPr>
            <w:tcW w:w="1744" w:type="dxa"/>
            <w:shd w:val="clear" w:color="auto" w:fill="4C3D8E"/>
            <w:vAlign w:val="center"/>
          </w:tcPr>
          <w:p w14:paraId="3F1985BA" w14:textId="17D43C72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Methods</w:t>
            </w:r>
          </w:p>
        </w:tc>
        <w:tc>
          <w:tcPr>
            <w:tcW w:w="1899" w:type="dxa"/>
            <w:shd w:val="clear" w:color="auto" w:fill="4C3D8E"/>
            <w:vAlign w:val="center"/>
          </w:tcPr>
          <w:p w14:paraId="512C0709" w14:textId="0BFB90DB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Time</w:t>
            </w:r>
          </w:p>
        </w:tc>
      </w:tr>
      <w:tr w:rsidR="00A44627" w:rsidRPr="00A44627" w14:paraId="30B2838F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40EA13D" w14:textId="48A9937E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1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404C5E87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4CD331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D2AF16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537C958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6D82097A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246CCF0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4B6DD0B4" w14:textId="2C8C1953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2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4EEC555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5B93D80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51D37F6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9CC4E3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DE26B99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0634CE8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130CC83" w14:textId="15B442BF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3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8226F5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7C164DD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EB45CB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6856846B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5A22DAE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63427558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32E4A9A7" w14:textId="3F7158B4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4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094D2883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7017EFF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15D06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48C5E8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B8187C5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3413EB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79C96A6" w14:textId="7A64B785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5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D4C247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0D1EB72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E6429A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139FD700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7607C5E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74391A11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9109521" w14:textId="77777777" w:rsidR="00A44627" w:rsidRPr="00A44627" w:rsidRDefault="00A44627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A44627"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  <w:t>......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C35DCD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29670E3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7199E89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87DC08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4B50C2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</w:tbl>
    <w:p w14:paraId="5EB2CB3C" w14:textId="290119BC" w:rsidR="003A4ABD" w:rsidRPr="00A44627" w:rsidRDefault="0028446D" w:rsidP="0028446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  <w:lang w:bidi="ar-EG"/>
        </w:rPr>
        <w:t xml:space="preserve">* </w:t>
      </w: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including KPIs required by NCAAA</w:t>
      </w:r>
    </w:p>
    <w:p w14:paraId="679DB350" w14:textId="77777777" w:rsidR="00A44627" w:rsidRPr="00917826" w:rsidRDefault="00A44627" w:rsidP="00917826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5061A3F0" w14:textId="04E16A1F" w:rsidR="0028446D" w:rsidRDefault="00ED6EAB" w:rsidP="004F01E4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1" w:name="_Ref115687759"/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H</w:t>
      </w:r>
      <w:r w:rsidR="0028446D"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28446D" w:rsidRPr="0028446D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pecification Approval Data</w:t>
      </w:r>
      <w:r w:rsidR="0028446D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11"/>
      <w:r w:rsidR="0028446D" w:rsidRPr="00F758E9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6"/>
        <w:gridCol w:w="6234"/>
      </w:tblGrid>
      <w:tr w:rsidR="00A44627" w:rsidRPr="00A44627" w14:paraId="00B22C97" w14:textId="77777777" w:rsidTr="00205589">
        <w:trPr>
          <w:trHeight w:val="534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2E13F7F3" w14:textId="71C12C55" w:rsidR="00A44627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A44627" w:rsidRDefault="00A44627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05589" w:rsidRPr="00A44627" w14:paraId="22822195" w14:textId="77777777" w:rsidTr="00205589">
        <w:trPr>
          <w:trHeight w:val="519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4E655786" w14:textId="327E4E05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44" w:type="pct"/>
            <w:shd w:val="clear" w:color="auto" w:fill="D9D9D9" w:themeFill="background1" w:themeFillShade="D9"/>
            <w:vAlign w:val="center"/>
          </w:tcPr>
          <w:p w14:paraId="20DB9224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205589" w:rsidRPr="00A44627" w14:paraId="25E0C5BD" w14:textId="77777777" w:rsidTr="00205589">
        <w:trPr>
          <w:trHeight w:val="501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754F14F0" w14:textId="0618A50D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75E323C9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Default="00D3538B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94E7A4E" w14:textId="3BDEDBBB" w:rsidR="003A4ABD" w:rsidRDefault="003A4ABD" w:rsidP="00917826">
      <w:pPr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744198">
      <w:headerReference w:type="default" r:id="rId9"/>
      <w:footerReference w:type="default" r:id="rId10"/>
      <w:headerReference w:type="first" r:id="rId11"/>
      <w:pgSz w:w="11906" w:h="16838" w:code="9"/>
      <w:pgMar w:top="1620" w:right="1440" w:bottom="117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F0012" w14:textId="77777777" w:rsidR="00170412" w:rsidRDefault="00170412" w:rsidP="00EE490F">
      <w:pPr>
        <w:spacing w:after="0" w:line="240" w:lineRule="auto"/>
      </w:pPr>
      <w:r>
        <w:separator/>
      </w:r>
    </w:p>
  </w:endnote>
  <w:endnote w:type="continuationSeparator" w:id="0">
    <w:p w14:paraId="23388167" w14:textId="77777777" w:rsidR="00170412" w:rsidRDefault="0017041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FAFAEE8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95ED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1F9AE" w14:textId="77777777" w:rsidR="00170412" w:rsidRDefault="00170412" w:rsidP="00EE490F">
      <w:pPr>
        <w:spacing w:after="0" w:line="240" w:lineRule="auto"/>
      </w:pPr>
      <w:r>
        <w:separator/>
      </w:r>
    </w:p>
  </w:footnote>
  <w:footnote w:type="continuationSeparator" w:id="0">
    <w:p w14:paraId="4B8EE730" w14:textId="77777777" w:rsidR="00170412" w:rsidRDefault="0017041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77777777" w:rsidR="00943B1E" w:rsidRDefault="00943B1E">
    <w:pPr>
      <w:pStyle w:val="a3"/>
      <w:rPr>
        <w:noProof/>
      </w:rPr>
    </w:pPr>
  </w:p>
  <w:p w14:paraId="6B31CE63" w14:textId="3AC4F22B" w:rsidR="00943B1E" w:rsidRDefault="00D50AF9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DD9ED41" wp14:editId="6336721F">
          <wp:simplePos x="0" y="0"/>
          <wp:positionH relativeFrom="page">
            <wp:posOffset>19050</wp:posOffset>
          </wp:positionH>
          <wp:positionV relativeFrom="paragraph">
            <wp:posOffset>-609600</wp:posOffset>
          </wp:positionV>
          <wp:extent cx="7546975" cy="1190625"/>
          <wp:effectExtent l="0" t="0" r="0" b="9525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842"/>
                  <a:stretch/>
                </pic:blipFill>
                <pic:spPr bwMode="auto">
                  <a:xfrm>
                    <a:off x="0" y="0"/>
                    <a:ext cx="7547973" cy="11907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hwag S. shdaiyd">
    <w15:presenceInfo w15:providerId="AD" w15:userId="S-1-5-21-2411063874-488449627-3027057399-126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42349"/>
    <w:rsid w:val="000455C2"/>
    <w:rsid w:val="000473F6"/>
    <w:rsid w:val="000513CC"/>
    <w:rsid w:val="00060A9E"/>
    <w:rsid w:val="00085DEA"/>
    <w:rsid w:val="00095EDE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0412"/>
    <w:rsid w:val="00173939"/>
    <w:rsid w:val="001855D7"/>
    <w:rsid w:val="001A0E5C"/>
    <w:rsid w:val="001A30FC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29C9"/>
    <w:rsid w:val="007567CB"/>
    <w:rsid w:val="00761B28"/>
    <w:rsid w:val="00762861"/>
    <w:rsid w:val="00772B4C"/>
    <w:rsid w:val="007778B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FDD"/>
    <w:rsid w:val="00C85B6C"/>
    <w:rsid w:val="00C958D9"/>
    <w:rsid w:val="00CB11A3"/>
    <w:rsid w:val="00CB1B89"/>
    <w:rsid w:val="00CE0B84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B2A04"/>
    <w:rsid w:val="00DC0550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5CE4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سرد الفقرات Char,Bullet Normal Char,lp1 Char,List Paragraph1 Char,lp11 Char,Steps Char,List Paragraph Char Char Char,SGLText List Paragraph Char,Normal Sentence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373FE"/>
    <w:rsid w:val="000A118C"/>
    <w:rsid w:val="002834A2"/>
    <w:rsid w:val="00370726"/>
    <w:rsid w:val="00377104"/>
    <w:rsid w:val="004714BA"/>
    <w:rsid w:val="004B7313"/>
    <w:rsid w:val="004D2328"/>
    <w:rsid w:val="008121F7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358445DD1B4545889EF47068D74D2DBD2">
    <w:name w:val="358445DD1B4545889EF47068D74D2DBD2"/>
    <w:rsid w:val="00997D41"/>
    <w:rPr>
      <w:rFonts w:eastAsiaTheme="minorHAnsi"/>
    </w:rPr>
  </w:style>
  <w:style w:type="paragraph" w:customStyle="1" w:styleId="D2AF56DED09B479CAB65138CB722CB6B2">
    <w:name w:val="D2AF56DED09B479CAB65138CB722CB6B2"/>
    <w:rsid w:val="00997D41"/>
    <w:rPr>
      <w:rFonts w:eastAsiaTheme="minorHAnsi"/>
    </w:rPr>
  </w:style>
  <w:style w:type="paragraph" w:customStyle="1" w:styleId="E96833139E83423A998B6BCE37C03F39">
    <w:name w:val="E96833139E83423A998B6BCE37C03F39"/>
    <w:rsid w:val="008121F7"/>
  </w:style>
  <w:style w:type="paragraph" w:customStyle="1" w:styleId="3D5709A3162C4946AD62B37B9D6E69E3">
    <w:name w:val="3D5709A3162C4946AD62B37B9D6E69E3"/>
    <w:rsid w:val="008121F7"/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FB483B0-7614-4A02-9530-A35A3EB5D0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35ACD9-7978-408E-8D42-EA5E6BBB44A5}"/>
</file>

<file path=customXml/itemProps3.xml><?xml version="1.0" encoding="utf-8"?>
<ds:datastoreItem xmlns:ds="http://schemas.openxmlformats.org/officeDocument/2006/customXml" ds:itemID="{B02F37CF-AEBC-43EE-A35F-5D6D5F16B7F7}"/>
</file>

<file path=customXml/itemProps4.xml><?xml version="1.0" encoding="utf-8"?>
<ds:datastoreItem xmlns:ds="http://schemas.openxmlformats.org/officeDocument/2006/customXml" ds:itemID="{F0AEBDBE-87BC-4989-8DD6-8C1ED0AE8C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024</Words>
  <Characters>5838</Characters>
  <Application>Microsoft Office Word</Application>
  <DocSecurity>0</DocSecurity>
  <Lines>48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MED ALGHAMDI</cp:lastModifiedBy>
  <cp:revision>2</cp:revision>
  <cp:lastPrinted>2022-10-23T13:42:00Z</cp:lastPrinted>
  <dcterms:created xsi:type="dcterms:W3CDTF">2023-03-09T02:44:00Z</dcterms:created>
  <dcterms:modified xsi:type="dcterms:W3CDTF">2023-03-09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